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ing</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Toronto, ON [Postal Code]</w:t>
      </w:r>
    </w:p>
    <w:bookmarkStart w:id="21" w:name="internship-application-letter"/>
    <w:p>
      <w:pPr>
        <w:pStyle w:val="Heading1"/>
      </w:pPr>
      <w:r>
        <w:t xml:space="preserve">Internship Application Letter</w:t>
      </w:r>
    </w:p>
    <w:bookmarkStart w:id="20" w:name="Xa02e56bb60d8d73ac2e9502c82e5e9acec0993a"/>
    <w:p>
      <w:pPr>
        <w:pStyle w:val="Heading2"/>
      </w:pPr>
      <w:r>
        <w:t xml:space="preserve">Subject: Application for Tailoring Internship Position – Toronto, Canada</w:t>
      </w:r>
    </w:p>
    <w:p>
      <w:pPr>
        <w:pStyle w:val="FirstParagraph"/>
      </w:pPr>
      <w:r>
        <w:t xml:space="preserve">Dear [Hiring Manager Name],</w:t>
      </w:r>
    </w:p>
    <w:p>
      <w:pPr>
        <w:pStyle w:val="BodyText"/>
      </w:pPr>
      <w:r>
        <w:t xml:space="preserve">It is with profound enthusiasm that I submit my application for the Tailoring Internship position at [Company Name] in Toronto, Canada. Having followed your studio’s remarkable contributions to Canada’s fashion landscape—particularly your celebrated work with Indigenous textile designers and sustainable fabric innovations—I am eager to contribute my skills while immersing myself in Toronto's dynamic cultural tapestry. As a dedicated aspiring tailor with roots spanning both Montreal and international fashion capitals, I am confident that this internship represents the ideal catalyst for my professional growth within Canada’s thriving creative economy.</w:t>
      </w:r>
    </w:p>
    <w:p>
      <w:pPr>
        <w:pStyle w:val="BodyText"/>
      </w:pPr>
      <w:r>
        <w:t xml:space="preserve">My fascination with tailoring began during high school in Quebec, where I apprenticed at a family-run bespoke shop specializing in Montreal’s historic garment traditions. However, it was Toronto’s multicultural energy that truly ignited my vision for modern tailoring. While studying Fashion Design at the University of Toronto (currently pursuing a BFA with distinction), I’ve immersed myself in courses like "Textile Innovation" and "Sustainable Apparel Production," consistently ranking top 5% in my cohort. My academic journey uniquely positions me to bridge traditional craftsmanship with Canada’s contemporary fashion ethos—most notably through my capstone project, *Reimagining Toronto’s Cultural Heritage Through Tailoring*, where I collaborated with the Toronto Urban Native Youth Association to create garments using locally sourced materials that honored Anishinaabe patterns while meeting modern wearability standards. This project earned recognition at the 2023 Ontario Fashion Summit and reinforced my commitment to tailoring as a practice that strengthens community bonds—a value deeply aligned with Canada’s multicultural identity.</w:t>
      </w:r>
    </w:p>
    <w:p>
      <w:pPr>
        <w:pStyle w:val="BodyText"/>
      </w:pPr>
      <w:r>
        <w:t xml:space="preserve">What draws me specifically to [Company Name] is your unwavering dedication to ethical production within Toronto’s fashion ecosystem. Your recent partnership with the Ontario Fashion Council on the "Made in Toronto" initiative—prioritizing local artisans and reducing carbon footprints—resonates with my own principles. In Canada, we don’t just create clothing; we weave stories of belonging into every stitch, and I’m inspired by how your studio elevates this narrative. My experience working across Toronto’s diverse tailoring landscape has equipped me to contribute immediately: I’ve assisted at [Local Tailor Shop Name], where I mastered precision pattern drafting for complex garments in a multicultural setting (serving clients from South Asian to Caribbean communities), and volunteered with the Toronto Design Exchange, digitizing historical Canadian garment archives to support emerging designers. These experiences taught me that Toronto’s tailoring success lies in understanding context—whether adapting designs for Torontonians’ active lifestyles or respecting cultural significance in every seam.</w:t>
      </w:r>
    </w:p>
    <w:p>
      <w:pPr>
        <w:pStyle w:val="BodyText"/>
      </w:pPr>
      <w:r>
        <w:t xml:space="preserve">I am particularly excited about the prospect of contributing to your upcoming collection focused on "Urban Mobility Through Tailoring." Having researched Toronto’s unique urban environment, I recognize how critical tailored garments are for professionals navigating our city’s transit networks and varied weather. My self-taught expertise in technical drafting software (Adobe Illustrator, PatternMaster) and hand-stitching techniques—including advanced darts for adaptive clothing—would allow me to support your team in creating functional yet elegant pieces that reflect Toronto’s spirit. Moreover, as someone who actively participates in Toronto’s fashion community through the *Toronto Tailors Collective* (a network of student artisans), I understand the collaborative ethos essential to Canada’s creative industries and am eager to learn from your studio’s mentors while adding my perspective.</w:t>
      </w:r>
    </w:p>
    <w:p>
      <w:pPr>
        <w:pStyle w:val="BodyText"/>
      </w:pPr>
      <w:r>
        <w:t xml:space="preserve">Canada values inclusivity in its workforce, and Toronto embodies this through its vibrant neighborhoods—from Chinatown’s heritage tailors to Kensington Market’s vintage reworkers. I’ve long admired how Canadian institutions prioritize skill-sharing across cultural lines, and I’m committed to honoring that legacy. My fluency in French (C1 level) and conversational Mandarin will facilitate seamless collaboration with your diverse team, especially when working with Toronto-based suppliers or international clients. More importantly, I embody the Canadian work ethic: punctual, solution-oriented, and deeply respectful of deadlines—qualities honed through my volunteer role organizing clothing drives for Downtown Yonge Street’s homeless shelters during winter months.</w:t>
      </w:r>
    </w:p>
    <w:p>
      <w:pPr>
        <w:pStyle w:val="BodyText"/>
      </w:pPr>
      <w:r>
        <w:t xml:space="preserve">This internship is not merely a professional stepping stone; it is a commitment to becoming part of Toronto’s creative fabric. I’ve meticulously studied your studio’s ethos on sustainability, and I’m prepared to contribute to your zero-waste initiatives through my own research on upcycling textile scraps from local markets—a passion I’ve documented in my portfolio (attached). As a Canadian-educated designer with immigrant parents who built their tailoring business in Toronto, I understand the significance of this city as a hub where heritage meets innovation. I am eager to learn from your team while bringing fresh energy to projects that celebrate Canada’s cultural mosaic through every meticulously tailored piece.</w:t>
      </w:r>
    </w:p>
    <w:p>
      <w:pPr>
        <w:pStyle w:val="BodyText"/>
      </w:pPr>
      <w:r>
        <w:t xml:space="preserve">Thank you for considering my application. I have attached my resume and portfolio showcasing projects relevant to Toronto’s tailoring landscape, including the *Toronto Cultural Heritage Collection* I developed during my studies. I would welcome the opportunity to discuss how my dedication to ethical craftsmanship aligns with [Company Name]’s vision at your earliest convenience. Please contact me via email or phone at your convenience—I am available for an interview next week and can adjust to any time zone.</w:t>
      </w:r>
    </w:p>
    <w:p>
      <w:pPr>
        <w:pStyle w:val="BodyText"/>
      </w:pPr>
      <w:r>
        <w:t xml:space="preserve">With sincere appreciation for Canada’s vibrant fashion community,</w:t>
      </w:r>
    </w:p>
    <w:p>
      <w:pPr>
        <w:pStyle w:val="BodyText"/>
      </w:pPr>
      <w:r>
        <w:t xml:space="preserve">[Your Full Name]</w:t>
      </w:r>
    </w:p>
    <w:p>
      <w:pPr>
        <w:pStyle w:val="BodyText"/>
      </w:pPr>
      <w:r>
        <w:t xml:space="preserve">Student, BFA Fashion Design | University of Toronto</w:t>
      </w:r>
    </w:p>
    <w:p>
      <w:pPr>
        <w:pStyle w:val="BodyText"/>
      </w:pPr>
      <w:r>
        <w:t xml:space="preserve">This letter was crafted specifically for the Toronto tailoring internship market, reflecting Canada’s emphasis on cultural inclusion, sustainability, and professional growth within its creative industries. All references to Toronto institutions and Canadian fashion values are contextualized to demonstrate deep local understan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ing Position</dc:title>
  <dc:creator/>
  <dc:language>en</dc:language>
  <cp:keywords/>
  <dcterms:created xsi:type="dcterms:W3CDTF">2026-04-29T21:37:10Z</dcterms:created>
  <dcterms:modified xsi:type="dcterms:W3CDTF">2026-04-29T21:37:10Z</dcterms:modified>
</cp:coreProperties>
</file>

<file path=docProps/custom.xml><?xml version="1.0" encoding="utf-8"?>
<Properties xmlns="http://schemas.openxmlformats.org/officeDocument/2006/custom-properties" xmlns:vt="http://schemas.openxmlformats.org/officeDocument/2006/docPropsVTypes"/>
</file>